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8DBD7" w14:textId="77777777" w:rsidR="00904784" w:rsidRDefault="00000000">
      <w:pPr>
        <w:pStyle w:val="Heading1"/>
      </w:pPr>
      <w:bookmarkStart w:id="0" w:name="precipitating-factors"/>
      <w:r>
        <w:t>Precipitating Factor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371"/>
        <w:gridCol w:w="3683"/>
        <w:gridCol w:w="2522"/>
      </w:tblGrid>
      <w:tr w:rsidR="00AA5065" w14:paraId="479C1291" w14:textId="7357AF8F" w:rsidTr="00AA50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60" w:type="pct"/>
          </w:tcPr>
          <w:p w14:paraId="63869D0C" w14:textId="3307A7AE" w:rsidR="00AA5065" w:rsidRDefault="00DD1A62">
            <w:pPr>
              <w:pStyle w:val="Compact"/>
            </w:pPr>
            <w:r>
              <w:rPr>
                <w:b/>
                <w:bCs/>
              </w:rPr>
              <w:t>Precipitating Factor</w:t>
            </w:r>
          </w:p>
        </w:tc>
        <w:tc>
          <w:tcPr>
            <w:tcW w:w="1923" w:type="pct"/>
          </w:tcPr>
          <w:p w14:paraId="3E43BC50" w14:textId="3F3CBC2F" w:rsidR="00AA5065" w:rsidRDefault="00AA5065">
            <w:pPr>
              <w:pStyle w:val="Compact"/>
              <w:jc w:val="center"/>
            </w:pPr>
            <w:r>
              <w:t>Causing Anxiety</w:t>
            </w:r>
          </w:p>
        </w:tc>
        <w:tc>
          <w:tcPr>
            <w:tcW w:w="1317" w:type="pct"/>
          </w:tcPr>
          <w:p w14:paraId="05F70221" w14:textId="4BA94484" w:rsidR="00AA5065" w:rsidRDefault="00AA5065" w:rsidP="00AA5065">
            <w:pPr>
              <w:pStyle w:val="Compact"/>
              <w:jc w:val="center"/>
            </w:pPr>
            <w:r>
              <w:t>Not Causing Anxiety</w:t>
            </w:r>
          </w:p>
        </w:tc>
      </w:tr>
      <w:tr w:rsidR="00AA5065" w14:paraId="00E715EA" w14:textId="0120E3AE" w:rsidTr="00AA5065">
        <w:tc>
          <w:tcPr>
            <w:tcW w:w="1760" w:type="pct"/>
          </w:tcPr>
          <w:p w14:paraId="498125C8" w14:textId="77777777" w:rsidR="00AA5065" w:rsidRDefault="00AA5065" w:rsidP="00AA5065">
            <w:pPr>
              <w:pStyle w:val="Compact"/>
            </w:pPr>
            <w:r>
              <w:t>Uncertainty</w:t>
            </w:r>
          </w:p>
        </w:tc>
        <w:tc>
          <w:tcPr>
            <w:tcW w:w="1923" w:type="pct"/>
          </w:tcPr>
          <w:p w14:paraId="7A935314" w14:textId="418ADE97" w:rsidR="00AA5065" w:rsidRDefault="00AA5065" w:rsidP="00AA5065">
            <w:pPr>
              <w:pStyle w:val="Compact"/>
              <w:jc w:val="center"/>
            </w:pPr>
            <w:r>
              <w:t>163 (96%)</w:t>
            </w:r>
          </w:p>
        </w:tc>
        <w:tc>
          <w:tcPr>
            <w:tcW w:w="1317" w:type="pct"/>
          </w:tcPr>
          <w:p w14:paraId="65CB3777" w14:textId="078A1B01" w:rsidR="00AA5065" w:rsidRDefault="00AA5065" w:rsidP="00AA5065">
            <w:pPr>
              <w:pStyle w:val="Compact"/>
              <w:jc w:val="center"/>
            </w:pPr>
            <w:r>
              <w:t>7 (4.1%)</w:t>
            </w:r>
          </w:p>
        </w:tc>
      </w:tr>
      <w:tr w:rsidR="00AA5065" w14:paraId="62623B2C" w14:textId="0A682CAD" w:rsidTr="00AA5065">
        <w:tc>
          <w:tcPr>
            <w:tcW w:w="1760" w:type="pct"/>
          </w:tcPr>
          <w:p w14:paraId="55874D02" w14:textId="77777777" w:rsidR="00AA5065" w:rsidRDefault="00AA5065" w:rsidP="00AA5065">
            <w:pPr>
              <w:pStyle w:val="Compact"/>
            </w:pPr>
            <w:r>
              <w:t>Homesickness</w:t>
            </w:r>
          </w:p>
        </w:tc>
        <w:tc>
          <w:tcPr>
            <w:tcW w:w="1923" w:type="pct"/>
          </w:tcPr>
          <w:p w14:paraId="42A22B41" w14:textId="381A2C24" w:rsidR="00AA5065" w:rsidRDefault="00AA5065" w:rsidP="00AA5065">
            <w:pPr>
              <w:pStyle w:val="Compact"/>
              <w:jc w:val="center"/>
            </w:pPr>
            <w:r>
              <w:t>156 (92%)</w:t>
            </w:r>
          </w:p>
        </w:tc>
        <w:tc>
          <w:tcPr>
            <w:tcW w:w="1317" w:type="pct"/>
          </w:tcPr>
          <w:p w14:paraId="59869BA6" w14:textId="5F1C34B2" w:rsidR="00AA5065" w:rsidRDefault="00AA5065" w:rsidP="00AA5065">
            <w:pPr>
              <w:pStyle w:val="Compact"/>
              <w:jc w:val="center"/>
            </w:pPr>
            <w:r>
              <w:t>14 (8.2%)</w:t>
            </w:r>
          </w:p>
        </w:tc>
      </w:tr>
      <w:tr w:rsidR="00AA5065" w14:paraId="4590668A" w14:textId="6B8428E0" w:rsidTr="00AA5065">
        <w:tc>
          <w:tcPr>
            <w:tcW w:w="1760" w:type="pct"/>
          </w:tcPr>
          <w:p w14:paraId="01A80A8C" w14:textId="77777777" w:rsidR="00AA5065" w:rsidRDefault="00AA5065" w:rsidP="00AA5065">
            <w:pPr>
              <w:pStyle w:val="Compact"/>
            </w:pPr>
            <w:r>
              <w:t>Lacking basic needs</w:t>
            </w:r>
          </w:p>
        </w:tc>
        <w:tc>
          <w:tcPr>
            <w:tcW w:w="1923" w:type="pct"/>
          </w:tcPr>
          <w:p w14:paraId="26A93CDB" w14:textId="0EF5DABA" w:rsidR="00AA5065" w:rsidRDefault="00AA5065" w:rsidP="00AA5065">
            <w:pPr>
              <w:pStyle w:val="Compact"/>
              <w:jc w:val="center"/>
            </w:pPr>
            <w:r>
              <w:t>165 (97%)</w:t>
            </w:r>
          </w:p>
        </w:tc>
        <w:tc>
          <w:tcPr>
            <w:tcW w:w="1317" w:type="pct"/>
          </w:tcPr>
          <w:p w14:paraId="48211395" w14:textId="08D4C9FF" w:rsidR="00AA5065" w:rsidRDefault="00AA5065" w:rsidP="00AA5065">
            <w:pPr>
              <w:pStyle w:val="Compact"/>
              <w:jc w:val="center"/>
            </w:pPr>
            <w:r>
              <w:t>5 (2.9%)</w:t>
            </w:r>
          </w:p>
        </w:tc>
      </w:tr>
      <w:tr w:rsidR="00AA5065" w14:paraId="5E3041FA" w14:textId="0797A1F9" w:rsidTr="00AA5065">
        <w:tc>
          <w:tcPr>
            <w:tcW w:w="1760" w:type="pct"/>
          </w:tcPr>
          <w:p w14:paraId="018CA406" w14:textId="77777777" w:rsidR="00AA5065" w:rsidRDefault="00AA5065" w:rsidP="00AA5065">
            <w:pPr>
              <w:pStyle w:val="Compact"/>
            </w:pPr>
            <w:r>
              <w:t>Relationships lack</w:t>
            </w:r>
          </w:p>
        </w:tc>
        <w:tc>
          <w:tcPr>
            <w:tcW w:w="1923" w:type="pct"/>
          </w:tcPr>
          <w:p w14:paraId="0B7D3A3F" w14:textId="6B4300BE" w:rsidR="00AA5065" w:rsidRDefault="00AA5065" w:rsidP="00AA5065">
            <w:pPr>
              <w:pStyle w:val="Compact"/>
              <w:jc w:val="center"/>
            </w:pPr>
            <w:r>
              <w:t>112 (66%)</w:t>
            </w:r>
          </w:p>
        </w:tc>
        <w:tc>
          <w:tcPr>
            <w:tcW w:w="1317" w:type="pct"/>
          </w:tcPr>
          <w:p w14:paraId="5F2D7970" w14:textId="048059C3" w:rsidR="00AA5065" w:rsidRDefault="00AA5065" w:rsidP="00AA5065">
            <w:pPr>
              <w:pStyle w:val="Compact"/>
              <w:jc w:val="center"/>
            </w:pPr>
            <w:r>
              <w:t>58 (34%)</w:t>
            </w:r>
          </w:p>
        </w:tc>
      </w:tr>
      <w:tr w:rsidR="00AA5065" w14:paraId="53FF865A" w14:textId="57F49292" w:rsidTr="00AA5065">
        <w:tc>
          <w:tcPr>
            <w:tcW w:w="1760" w:type="pct"/>
          </w:tcPr>
          <w:p w14:paraId="6BCD6247" w14:textId="77777777" w:rsidR="00AA5065" w:rsidRDefault="00AA5065" w:rsidP="00AA5065">
            <w:pPr>
              <w:pStyle w:val="Compact"/>
            </w:pPr>
            <w:r>
              <w:t>immigration issues</w:t>
            </w:r>
          </w:p>
        </w:tc>
        <w:tc>
          <w:tcPr>
            <w:tcW w:w="1923" w:type="pct"/>
          </w:tcPr>
          <w:p w14:paraId="41401F5A" w14:textId="4F93A7B2" w:rsidR="00AA5065" w:rsidRDefault="00AA5065" w:rsidP="00AA5065">
            <w:pPr>
              <w:pStyle w:val="Compact"/>
              <w:jc w:val="center"/>
            </w:pPr>
            <w:r>
              <w:t>164 (96%)</w:t>
            </w:r>
          </w:p>
        </w:tc>
        <w:tc>
          <w:tcPr>
            <w:tcW w:w="1317" w:type="pct"/>
          </w:tcPr>
          <w:p w14:paraId="5CA7CE8B" w14:textId="6E953087" w:rsidR="00AA5065" w:rsidRDefault="00AA5065" w:rsidP="00AA5065">
            <w:pPr>
              <w:pStyle w:val="Compact"/>
              <w:jc w:val="center"/>
            </w:pPr>
            <w:r>
              <w:t>6 (3.5%)</w:t>
            </w:r>
          </w:p>
        </w:tc>
      </w:tr>
      <w:tr w:rsidR="00AA5065" w14:paraId="59EC2ADD" w14:textId="4CE0BBB1" w:rsidTr="00AA5065">
        <w:tc>
          <w:tcPr>
            <w:tcW w:w="1760" w:type="pct"/>
          </w:tcPr>
          <w:p w14:paraId="441C2054" w14:textId="77777777" w:rsidR="00AA5065" w:rsidRDefault="00AA5065" w:rsidP="00AA5065">
            <w:pPr>
              <w:pStyle w:val="Compact"/>
            </w:pPr>
            <w:r>
              <w:t>improper documentation</w:t>
            </w:r>
          </w:p>
        </w:tc>
        <w:tc>
          <w:tcPr>
            <w:tcW w:w="1923" w:type="pct"/>
          </w:tcPr>
          <w:p w14:paraId="06111F58" w14:textId="47C4B50C" w:rsidR="00AA5065" w:rsidRDefault="00AA5065" w:rsidP="00AA5065">
            <w:pPr>
              <w:pStyle w:val="Compact"/>
              <w:jc w:val="center"/>
            </w:pPr>
            <w:r>
              <w:t>153 (91%)</w:t>
            </w:r>
          </w:p>
        </w:tc>
        <w:tc>
          <w:tcPr>
            <w:tcW w:w="1317" w:type="pct"/>
          </w:tcPr>
          <w:p w14:paraId="648D40AD" w14:textId="60626E3D" w:rsidR="00AA5065" w:rsidRDefault="00AA5065" w:rsidP="00AA5065">
            <w:pPr>
              <w:pStyle w:val="Compact"/>
              <w:jc w:val="center"/>
            </w:pPr>
            <w:r>
              <w:t>16 (9.5%)</w:t>
            </w:r>
          </w:p>
        </w:tc>
      </w:tr>
      <w:tr w:rsidR="00AA5065" w14:paraId="6F4F0164" w14:textId="6CCC7A98" w:rsidTr="00AA5065">
        <w:tc>
          <w:tcPr>
            <w:tcW w:w="1760" w:type="pct"/>
          </w:tcPr>
          <w:p w14:paraId="61C95D38" w14:textId="77777777" w:rsidR="00AA5065" w:rsidRDefault="00AA5065" w:rsidP="00AA5065">
            <w:pPr>
              <w:pStyle w:val="Compact"/>
            </w:pPr>
            <w:r>
              <w:t>insecurity</w:t>
            </w:r>
          </w:p>
        </w:tc>
        <w:tc>
          <w:tcPr>
            <w:tcW w:w="1923" w:type="pct"/>
          </w:tcPr>
          <w:p w14:paraId="050A1833" w14:textId="0290724A" w:rsidR="00AA5065" w:rsidRDefault="00AA5065" w:rsidP="00AA5065">
            <w:pPr>
              <w:pStyle w:val="Compact"/>
              <w:jc w:val="center"/>
            </w:pPr>
            <w:r>
              <w:t>119 (70%)</w:t>
            </w:r>
          </w:p>
        </w:tc>
        <w:tc>
          <w:tcPr>
            <w:tcW w:w="1317" w:type="pct"/>
          </w:tcPr>
          <w:p w14:paraId="7B8808A2" w14:textId="7A7D3687" w:rsidR="00AA5065" w:rsidRDefault="00AA5065" w:rsidP="00AA5065">
            <w:pPr>
              <w:pStyle w:val="Compact"/>
              <w:jc w:val="center"/>
            </w:pPr>
            <w:r>
              <w:t>51 (30%)</w:t>
            </w:r>
          </w:p>
        </w:tc>
      </w:tr>
      <w:tr w:rsidR="00AA5065" w14:paraId="56439868" w14:textId="0D1D46C3" w:rsidTr="00AA5065">
        <w:tc>
          <w:tcPr>
            <w:tcW w:w="1760" w:type="pct"/>
          </w:tcPr>
          <w:p w14:paraId="280A239B" w14:textId="77777777" w:rsidR="00AA5065" w:rsidRDefault="00AA5065" w:rsidP="00AA5065">
            <w:pPr>
              <w:pStyle w:val="Compact"/>
            </w:pPr>
            <w:r>
              <w:t>residence lack</w:t>
            </w:r>
          </w:p>
        </w:tc>
        <w:tc>
          <w:tcPr>
            <w:tcW w:w="1923" w:type="pct"/>
          </w:tcPr>
          <w:p w14:paraId="2804ABE8" w14:textId="2E3E32A5" w:rsidR="00AA5065" w:rsidRDefault="00AA5065" w:rsidP="00AA5065">
            <w:pPr>
              <w:pStyle w:val="Compact"/>
              <w:jc w:val="center"/>
            </w:pPr>
            <w:r>
              <w:t>165 (97%)</w:t>
            </w:r>
          </w:p>
        </w:tc>
        <w:tc>
          <w:tcPr>
            <w:tcW w:w="1317" w:type="pct"/>
          </w:tcPr>
          <w:p w14:paraId="373071D8" w14:textId="2329C234" w:rsidR="00AA5065" w:rsidRDefault="00AA5065" w:rsidP="00AA5065">
            <w:pPr>
              <w:pStyle w:val="Compact"/>
              <w:jc w:val="center"/>
            </w:pPr>
            <w:r>
              <w:t>5 (2.9%)</w:t>
            </w:r>
          </w:p>
        </w:tc>
      </w:tr>
      <w:tr w:rsidR="00AA5065" w14:paraId="49B222C1" w14:textId="6E9B9227" w:rsidTr="00AA5065">
        <w:tc>
          <w:tcPr>
            <w:tcW w:w="1760" w:type="pct"/>
          </w:tcPr>
          <w:p w14:paraId="1287F0C8" w14:textId="77777777" w:rsidR="00AA5065" w:rsidRDefault="00AA5065" w:rsidP="00AA5065">
            <w:pPr>
              <w:pStyle w:val="Compact"/>
            </w:pPr>
            <w:r>
              <w:t>discrimination</w:t>
            </w:r>
          </w:p>
        </w:tc>
        <w:tc>
          <w:tcPr>
            <w:tcW w:w="1923" w:type="pct"/>
          </w:tcPr>
          <w:p w14:paraId="042CE74D" w14:textId="34F5BEBF" w:rsidR="00AA5065" w:rsidRDefault="00AA5065" w:rsidP="00AA5065">
            <w:pPr>
              <w:pStyle w:val="Compact"/>
              <w:jc w:val="center"/>
            </w:pPr>
            <w:r>
              <w:t>53 (31%)</w:t>
            </w:r>
          </w:p>
        </w:tc>
        <w:tc>
          <w:tcPr>
            <w:tcW w:w="1317" w:type="pct"/>
          </w:tcPr>
          <w:p w14:paraId="6142D40D" w14:textId="52A3623A" w:rsidR="00AA5065" w:rsidRDefault="00AA5065" w:rsidP="00AA5065">
            <w:pPr>
              <w:pStyle w:val="Compact"/>
              <w:jc w:val="center"/>
            </w:pPr>
            <w:r>
              <w:t>117 (69%)</w:t>
            </w:r>
          </w:p>
        </w:tc>
      </w:tr>
      <w:tr w:rsidR="00AA5065" w14:paraId="7B10A8B2" w14:textId="4493DA3D" w:rsidTr="00AA5065">
        <w:tc>
          <w:tcPr>
            <w:tcW w:w="1760" w:type="pct"/>
          </w:tcPr>
          <w:p w14:paraId="3BE1A5AF" w14:textId="77777777" w:rsidR="00AA5065" w:rsidRDefault="00AA5065" w:rsidP="00AA5065">
            <w:pPr>
              <w:pStyle w:val="Compact"/>
            </w:pPr>
            <w:r>
              <w:t>Language barrier</w:t>
            </w:r>
          </w:p>
        </w:tc>
        <w:tc>
          <w:tcPr>
            <w:tcW w:w="1923" w:type="pct"/>
          </w:tcPr>
          <w:p w14:paraId="5A9E041D" w14:textId="3B8A6AEB" w:rsidR="00AA5065" w:rsidRDefault="00AA5065" w:rsidP="00AA5065">
            <w:pPr>
              <w:pStyle w:val="Compact"/>
              <w:jc w:val="center"/>
            </w:pPr>
            <w:r>
              <w:t>130 (76%)</w:t>
            </w:r>
          </w:p>
        </w:tc>
        <w:tc>
          <w:tcPr>
            <w:tcW w:w="1317" w:type="pct"/>
          </w:tcPr>
          <w:p w14:paraId="77281DA4" w14:textId="48349B27" w:rsidR="00AA5065" w:rsidRDefault="00AA5065" w:rsidP="00AA5065">
            <w:pPr>
              <w:pStyle w:val="Compact"/>
              <w:jc w:val="center"/>
            </w:pPr>
            <w:r>
              <w:t>40 (24%)</w:t>
            </w:r>
          </w:p>
        </w:tc>
      </w:tr>
      <w:tr w:rsidR="00AA5065" w14:paraId="18D60137" w14:textId="0A2C71D4" w:rsidTr="00AA5065">
        <w:tc>
          <w:tcPr>
            <w:tcW w:w="1760" w:type="pct"/>
          </w:tcPr>
          <w:p w14:paraId="04F1A6CF" w14:textId="77777777" w:rsidR="00AA5065" w:rsidRDefault="00AA5065" w:rsidP="00AA5065">
            <w:pPr>
              <w:pStyle w:val="Compact"/>
            </w:pPr>
            <w:r>
              <w:t>Lack refugee solutions</w:t>
            </w:r>
          </w:p>
        </w:tc>
        <w:tc>
          <w:tcPr>
            <w:tcW w:w="1923" w:type="pct"/>
          </w:tcPr>
          <w:p w14:paraId="4598FAB0" w14:textId="6665C978" w:rsidR="00AA5065" w:rsidRDefault="00AA5065" w:rsidP="00AA5065">
            <w:pPr>
              <w:pStyle w:val="Compact"/>
              <w:jc w:val="center"/>
            </w:pPr>
            <w:r>
              <w:t>168 (99%)</w:t>
            </w:r>
          </w:p>
        </w:tc>
        <w:tc>
          <w:tcPr>
            <w:tcW w:w="1317" w:type="pct"/>
          </w:tcPr>
          <w:p w14:paraId="66178052" w14:textId="69EEE705" w:rsidR="00AA5065" w:rsidRDefault="00AA5065" w:rsidP="00AA5065">
            <w:pPr>
              <w:pStyle w:val="Compact"/>
              <w:jc w:val="center"/>
            </w:pPr>
            <w:r>
              <w:t>2 (1.2%)</w:t>
            </w:r>
          </w:p>
        </w:tc>
      </w:tr>
      <w:tr w:rsidR="00AA5065" w14:paraId="4B5D9DCF" w14:textId="6CAA8B1F" w:rsidTr="00AA5065">
        <w:tc>
          <w:tcPr>
            <w:tcW w:w="1760" w:type="pct"/>
          </w:tcPr>
          <w:p w14:paraId="5BFF4F92" w14:textId="77777777" w:rsidR="00AA5065" w:rsidRDefault="00AA5065" w:rsidP="00AA5065">
            <w:pPr>
              <w:pStyle w:val="Compact"/>
            </w:pPr>
            <w:r>
              <w:t>no income</w:t>
            </w:r>
          </w:p>
        </w:tc>
        <w:tc>
          <w:tcPr>
            <w:tcW w:w="1923" w:type="pct"/>
          </w:tcPr>
          <w:p w14:paraId="6C9C8315" w14:textId="7CB8A505" w:rsidR="00AA5065" w:rsidRDefault="00AA5065" w:rsidP="00AA5065">
            <w:pPr>
              <w:pStyle w:val="Compact"/>
              <w:jc w:val="center"/>
            </w:pPr>
            <w:r>
              <w:t>167 (98%)</w:t>
            </w:r>
          </w:p>
        </w:tc>
        <w:tc>
          <w:tcPr>
            <w:tcW w:w="1317" w:type="pct"/>
          </w:tcPr>
          <w:p w14:paraId="65A8170D" w14:textId="529FB9C9" w:rsidR="00AA5065" w:rsidRDefault="00AA5065" w:rsidP="00AA5065">
            <w:pPr>
              <w:pStyle w:val="Compact"/>
              <w:jc w:val="center"/>
            </w:pPr>
            <w:r>
              <w:t>3 (1.8%)</w:t>
            </w:r>
          </w:p>
        </w:tc>
      </w:tr>
    </w:tbl>
    <w:p w14:paraId="186DD013" w14:textId="77777777" w:rsidR="00904784" w:rsidRDefault="00000000">
      <w:pPr>
        <w:pStyle w:val="Heading1"/>
      </w:pPr>
      <w:bookmarkStart w:id="1" w:name="community-based-interventions"/>
      <w:bookmarkEnd w:id="0"/>
      <w:r>
        <w:t>Community based intervention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936"/>
        <w:gridCol w:w="2836"/>
        <w:gridCol w:w="2804"/>
      </w:tblGrid>
      <w:tr w:rsidR="00AA5065" w14:paraId="5BB28949" w14:textId="4E0306FC" w:rsidTr="00DD1A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55" w:type="pct"/>
          </w:tcPr>
          <w:p w14:paraId="47D4225F" w14:textId="5824C1EC" w:rsidR="00AA5065" w:rsidRDefault="00AA5065">
            <w:pPr>
              <w:pStyle w:val="Compact"/>
            </w:pPr>
            <w:r>
              <w:rPr>
                <w:b/>
                <w:bCs/>
              </w:rPr>
              <w:t>Community Based Intervention</w:t>
            </w:r>
          </w:p>
        </w:tc>
        <w:tc>
          <w:tcPr>
            <w:tcW w:w="1481" w:type="pct"/>
          </w:tcPr>
          <w:p w14:paraId="30377C91" w14:textId="3AE8502F" w:rsidR="00AA5065" w:rsidRDefault="00AA5065">
            <w:pPr>
              <w:pStyle w:val="Compact"/>
              <w:jc w:val="center"/>
            </w:pPr>
            <w:r>
              <w:t>Satisfied</w:t>
            </w:r>
          </w:p>
        </w:tc>
        <w:tc>
          <w:tcPr>
            <w:tcW w:w="1465" w:type="pct"/>
          </w:tcPr>
          <w:p w14:paraId="652FD75F" w14:textId="7B82F6BB" w:rsidR="00AA5065" w:rsidRDefault="00AA5065" w:rsidP="00AA5065">
            <w:pPr>
              <w:pStyle w:val="Compact"/>
              <w:jc w:val="center"/>
            </w:pPr>
            <w:r>
              <w:t>Not Satisfied</w:t>
            </w:r>
          </w:p>
        </w:tc>
      </w:tr>
      <w:tr w:rsidR="00AA5065" w14:paraId="2C745F66" w14:textId="32722E94" w:rsidTr="00DD1A62">
        <w:tc>
          <w:tcPr>
            <w:tcW w:w="2055" w:type="pct"/>
          </w:tcPr>
          <w:p w14:paraId="6B49A1B7" w14:textId="77777777" w:rsidR="00AA5065" w:rsidRDefault="00AA5065" w:rsidP="00AA5065">
            <w:pPr>
              <w:pStyle w:val="Compact"/>
            </w:pPr>
            <w:r>
              <w:t>Individual counselling</w:t>
            </w:r>
          </w:p>
        </w:tc>
        <w:tc>
          <w:tcPr>
            <w:tcW w:w="1481" w:type="pct"/>
          </w:tcPr>
          <w:p w14:paraId="02CDCE6A" w14:textId="7002772D" w:rsidR="00AA5065" w:rsidRDefault="00AA5065" w:rsidP="00AA5065">
            <w:pPr>
              <w:pStyle w:val="Compact"/>
              <w:jc w:val="center"/>
            </w:pPr>
            <w:r>
              <w:t>108 (64%)</w:t>
            </w:r>
          </w:p>
        </w:tc>
        <w:tc>
          <w:tcPr>
            <w:tcW w:w="1465" w:type="pct"/>
          </w:tcPr>
          <w:p w14:paraId="6171BDD4" w14:textId="29A2F641" w:rsidR="00AA5065" w:rsidRDefault="00AA5065" w:rsidP="00AA5065">
            <w:pPr>
              <w:pStyle w:val="Compact"/>
              <w:jc w:val="center"/>
            </w:pPr>
            <w:r>
              <w:t>62 (36%)</w:t>
            </w:r>
          </w:p>
        </w:tc>
      </w:tr>
      <w:tr w:rsidR="00AA5065" w14:paraId="3B76DE3F" w14:textId="24F20EB8" w:rsidTr="00DD1A62">
        <w:tc>
          <w:tcPr>
            <w:tcW w:w="2055" w:type="pct"/>
          </w:tcPr>
          <w:p w14:paraId="57288E46" w14:textId="77777777" w:rsidR="00AA5065" w:rsidRDefault="00AA5065" w:rsidP="00AA5065">
            <w:pPr>
              <w:pStyle w:val="Compact"/>
            </w:pPr>
            <w:r>
              <w:t>Group counselling</w:t>
            </w:r>
          </w:p>
        </w:tc>
        <w:tc>
          <w:tcPr>
            <w:tcW w:w="1481" w:type="pct"/>
          </w:tcPr>
          <w:p w14:paraId="49E6EF4B" w14:textId="2EA64A39" w:rsidR="00AA5065" w:rsidRDefault="00AA5065" w:rsidP="00AA5065">
            <w:pPr>
              <w:pStyle w:val="Compact"/>
              <w:jc w:val="center"/>
            </w:pPr>
            <w:r>
              <w:t>23 (14%)</w:t>
            </w:r>
          </w:p>
        </w:tc>
        <w:tc>
          <w:tcPr>
            <w:tcW w:w="1465" w:type="pct"/>
          </w:tcPr>
          <w:p w14:paraId="752B630F" w14:textId="3C7A3444" w:rsidR="00AA5065" w:rsidRDefault="00AA5065" w:rsidP="00AA5065">
            <w:pPr>
              <w:pStyle w:val="Compact"/>
              <w:jc w:val="center"/>
            </w:pPr>
            <w:r>
              <w:t>147 (86%)</w:t>
            </w:r>
          </w:p>
        </w:tc>
      </w:tr>
      <w:tr w:rsidR="00AA5065" w14:paraId="35F57E4E" w14:textId="4DFB6AB7" w:rsidTr="00DD1A62">
        <w:tc>
          <w:tcPr>
            <w:tcW w:w="2055" w:type="pct"/>
          </w:tcPr>
          <w:p w14:paraId="2A41715D" w14:textId="77777777" w:rsidR="00AA5065" w:rsidRDefault="00AA5065" w:rsidP="00AA5065">
            <w:pPr>
              <w:pStyle w:val="Compact"/>
            </w:pPr>
            <w:r>
              <w:t>Psychological trainings</w:t>
            </w:r>
          </w:p>
        </w:tc>
        <w:tc>
          <w:tcPr>
            <w:tcW w:w="1481" w:type="pct"/>
          </w:tcPr>
          <w:p w14:paraId="2BA6B834" w14:textId="677AEA92" w:rsidR="00AA5065" w:rsidRDefault="00AA5065" w:rsidP="00AA5065">
            <w:pPr>
              <w:pStyle w:val="Compact"/>
              <w:jc w:val="center"/>
            </w:pPr>
            <w:r>
              <w:t>90 (53%)</w:t>
            </w:r>
          </w:p>
        </w:tc>
        <w:tc>
          <w:tcPr>
            <w:tcW w:w="1465" w:type="pct"/>
          </w:tcPr>
          <w:p w14:paraId="4139C758" w14:textId="7185CEC9" w:rsidR="00AA5065" w:rsidRDefault="00AA5065" w:rsidP="00AA5065">
            <w:pPr>
              <w:pStyle w:val="Compact"/>
              <w:jc w:val="center"/>
            </w:pPr>
            <w:r>
              <w:t>80 (47%)</w:t>
            </w:r>
          </w:p>
        </w:tc>
      </w:tr>
      <w:tr w:rsidR="00AA5065" w14:paraId="48A85A2C" w14:textId="1B90F496" w:rsidTr="00DD1A62">
        <w:tc>
          <w:tcPr>
            <w:tcW w:w="2055" w:type="pct"/>
          </w:tcPr>
          <w:p w14:paraId="015D2D01" w14:textId="77777777" w:rsidR="00AA5065" w:rsidRDefault="00AA5065" w:rsidP="00AA5065">
            <w:pPr>
              <w:pStyle w:val="Compact"/>
            </w:pPr>
            <w:r>
              <w:t>Leader’s Guidance</w:t>
            </w:r>
          </w:p>
        </w:tc>
        <w:tc>
          <w:tcPr>
            <w:tcW w:w="1481" w:type="pct"/>
          </w:tcPr>
          <w:p w14:paraId="6E9441AC" w14:textId="7A6D7852" w:rsidR="00AA5065" w:rsidRDefault="00AA5065" w:rsidP="00AA5065">
            <w:pPr>
              <w:pStyle w:val="Compact"/>
              <w:jc w:val="center"/>
            </w:pPr>
            <w:r>
              <w:t>73 (43%)</w:t>
            </w:r>
          </w:p>
        </w:tc>
        <w:tc>
          <w:tcPr>
            <w:tcW w:w="1465" w:type="pct"/>
          </w:tcPr>
          <w:p w14:paraId="2303F051" w14:textId="54ADCFDC" w:rsidR="00AA5065" w:rsidRDefault="00AA5065" w:rsidP="00AA5065">
            <w:pPr>
              <w:pStyle w:val="Compact"/>
              <w:jc w:val="center"/>
            </w:pPr>
            <w:r>
              <w:t>97 (57%)</w:t>
            </w:r>
          </w:p>
        </w:tc>
      </w:tr>
      <w:tr w:rsidR="00AA5065" w14:paraId="4B30FCD7" w14:textId="079D92F8" w:rsidTr="00DD1A62">
        <w:tc>
          <w:tcPr>
            <w:tcW w:w="2055" w:type="pct"/>
          </w:tcPr>
          <w:p w14:paraId="78C54D2C" w14:textId="77777777" w:rsidR="00AA5065" w:rsidRDefault="00AA5065" w:rsidP="00AA5065">
            <w:pPr>
              <w:pStyle w:val="Compact"/>
            </w:pPr>
            <w:r>
              <w:t>Handicraft tailoring training</w:t>
            </w:r>
          </w:p>
        </w:tc>
        <w:tc>
          <w:tcPr>
            <w:tcW w:w="1481" w:type="pct"/>
          </w:tcPr>
          <w:p w14:paraId="442E9C5A" w14:textId="5DEE7B88" w:rsidR="00AA5065" w:rsidRDefault="00AA5065" w:rsidP="00AA5065">
            <w:pPr>
              <w:pStyle w:val="Compact"/>
              <w:jc w:val="center"/>
            </w:pPr>
            <w:r>
              <w:t>77 (45%)</w:t>
            </w:r>
          </w:p>
        </w:tc>
        <w:tc>
          <w:tcPr>
            <w:tcW w:w="1465" w:type="pct"/>
          </w:tcPr>
          <w:p w14:paraId="431BF009" w14:textId="21060080" w:rsidR="00AA5065" w:rsidRDefault="00AA5065" w:rsidP="00AA5065">
            <w:pPr>
              <w:pStyle w:val="Compact"/>
              <w:jc w:val="center"/>
            </w:pPr>
            <w:r>
              <w:t>93 (55%)</w:t>
            </w:r>
          </w:p>
        </w:tc>
      </w:tr>
      <w:tr w:rsidR="00AA5065" w14:paraId="4B369F54" w14:textId="1975C5C6" w:rsidTr="00DD1A62">
        <w:tc>
          <w:tcPr>
            <w:tcW w:w="2055" w:type="pct"/>
          </w:tcPr>
          <w:p w14:paraId="11965391" w14:textId="77777777" w:rsidR="00AA5065" w:rsidRDefault="00AA5065" w:rsidP="00AA5065">
            <w:pPr>
              <w:pStyle w:val="Compact"/>
            </w:pPr>
            <w:r>
              <w:t>Skills talent development</w:t>
            </w:r>
          </w:p>
        </w:tc>
        <w:tc>
          <w:tcPr>
            <w:tcW w:w="1481" w:type="pct"/>
          </w:tcPr>
          <w:p w14:paraId="4F109BD2" w14:textId="42E3282F" w:rsidR="00AA5065" w:rsidRDefault="00AA5065" w:rsidP="00AA5065">
            <w:pPr>
              <w:pStyle w:val="Compact"/>
              <w:jc w:val="center"/>
            </w:pPr>
            <w:r>
              <w:t>66 (39%)</w:t>
            </w:r>
          </w:p>
        </w:tc>
        <w:tc>
          <w:tcPr>
            <w:tcW w:w="1465" w:type="pct"/>
          </w:tcPr>
          <w:p w14:paraId="5630FD11" w14:textId="1F8978C1" w:rsidR="00AA5065" w:rsidRDefault="00AA5065" w:rsidP="00AA5065">
            <w:pPr>
              <w:pStyle w:val="Compact"/>
              <w:jc w:val="center"/>
            </w:pPr>
            <w:r>
              <w:t>104 (61%)</w:t>
            </w:r>
          </w:p>
        </w:tc>
      </w:tr>
      <w:tr w:rsidR="00AA5065" w14:paraId="19066E62" w14:textId="56424196" w:rsidTr="00DD1A62">
        <w:tc>
          <w:tcPr>
            <w:tcW w:w="2055" w:type="pct"/>
          </w:tcPr>
          <w:p w14:paraId="312C5DF6" w14:textId="77777777" w:rsidR="00AA5065" w:rsidRDefault="00AA5065" w:rsidP="00AA5065">
            <w:pPr>
              <w:pStyle w:val="Compact"/>
            </w:pPr>
            <w:r>
              <w:t>Food basic needs</w:t>
            </w:r>
          </w:p>
        </w:tc>
        <w:tc>
          <w:tcPr>
            <w:tcW w:w="1481" w:type="pct"/>
          </w:tcPr>
          <w:p w14:paraId="0E1D6709" w14:textId="75222840" w:rsidR="00AA5065" w:rsidRDefault="00AA5065" w:rsidP="00AA5065">
            <w:pPr>
              <w:pStyle w:val="Compact"/>
              <w:jc w:val="center"/>
            </w:pPr>
            <w:r>
              <w:t>144 (85%)</w:t>
            </w:r>
          </w:p>
        </w:tc>
        <w:tc>
          <w:tcPr>
            <w:tcW w:w="1465" w:type="pct"/>
          </w:tcPr>
          <w:p w14:paraId="46DAF0F5" w14:textId="3A6F188F" w:rsidR="00AA5065" w:rsidRDefault="00AA5065" w:rsidP="00AA5065">
            <w:pPr>
              <w:pStyle w:val="Compact"/>
              <w:jc w:val="center"/>
            </w:pPr>
            <w:r>
              <w:t>26 (15%)</w:t>
            </w:r>
          </w:p>
        </w:tc>
      </w:tr>
      <w:tr w:rsidR="00AA5065" w14:paraId="058977CA" w14:textId="3705CD75" w:rsidTr="00DD1A62">
        <w:tc>
          <w:tcPr>
            <w:tcW w:w="2055" w:type="pct"/>
          </w:tcPr>
          <w:p w14:paraId="27D73BC8" w14:textId="77777777" w:rsidR="00AA5065" w:rsidRDefault="00AA5065" w:rsidP="00AA5065">
            <w:pPr>
              <w:pStyle w:val="Compact"/>
            </w:pPr>
            <w:r>
              <w:t>fees uniforms</w:t>
            </w:r>
          </w:p>
        </w:tc>
        <w:tc>
          <w:tcPr>
            <w:tcW w:w="1481" w:type="pct"/>
          </w:tcPr>
          <w:p w14:paraId="071D2E64" w14:textId="7CCAD79E" w:rsidR="00AA5065" w:rsidRDefault="00AA5065" w:rsidP="00AA5065">
            <w:pPr>
              <w:pStyle w:val="Compact"/>
              <w:jc w:val="center"/>
            </w:pPr>
            <w:r>
              <w:t>22 (13%)</w:t>
            </w:r>
          </w:p>
        </w:tc>
        <w:tc>
          <w:tcPr>
            <w:tcW w:w="1465" w:type="pct"/>
          </w:tcPr>
          <w:p w14:paraId="74A7DDBD" w14:textId="0CBEC036" w:rsidR="00AA5065" w:rsidRDefault="00AA5065" w:rsidP="00AA5065">
            <w:pPr>
              <w:pStyle w:val="Compact"/>
              <w:jc w:val="center"/>
            </w:pPr>
            <w:r>
              <w:t>148 (87%)</w:t>
            </w:r>
          </w:p>
        </w:tc>
      </w:tr>
      <w:tr w:rsidR="00AA5065" w14:paraId="33B1E3BB" w14:textId="44B17DE0" w:rsidTr="00DD1A62">
        <w:tc>
          <w:tcPr>
            <w:tcW w:w="2055" w:type="pct"/>
          </w:tcPr>
          <w:p w14:paraId="6698A0BD" w14:textId="77777777" w:rsidR="00AA5065" w:rsidRDefault="00AA5065" w:rsidP="00AA5065">
            <w:pPr>
              <w:pStyle w:val="Compact"/>
            </w:pPr>
            <w:r>
              <w:t>Visitor’s Social support</w:t>
            </w:r>
          </w:p>
        </w:tc>
        <w:tc>
          <w:tcPr>
            <w:tcW w:w="1481" w:type="pct"/>
          </w:tcPr>
          <w:p w14:paraId="085B5AAA" w14:textId="6E0D7035" w:rsidR="00AA5065" w:rsidRDefault="00AA5065" w:rsidP="00AA5065">
            <w:pPr>
              <w:pStyle w:val="Compact"/>
              <w:jc w:val="center"/>
            </w:pPr>
            <w:r>
              <w:t>134 (79%)</w:t>
            </w:r>
          </w:p>
        </w:tc>
        <w:tc>
          <w:tcPr>
            <w:tcW w:w="1465" w:type="pct"/>
          </w:tcPr>
          <w:p w14:paraId="6836DE67" w14:textId="1496994B" w:rsidR="00AA5065" w:rsidRDefault="00AA5065" w:rsidP="00AA5065">
            <w:pPr>
              <w:pStyle w:val="Compact"/>
              <w:jc w:val="center"/>
            </w:pPr>
            <w:r>
              <w:t>36 (21%)</w:t>
            </w:r>
          </w:p>
        </w:tc>
      </w:tr>
      <w:tr w:rsidR="00AA5065" w14:paraId="509BE17F" w14:textId="4C1D1E46" w:rsidTr="00DD1A62">
        <w:tc>
          <w:tcPr>
            <w:tcW w:w="2055" w:type="pct"/>
          </w:tcPr>
          <w:p w14:paraId="4D1788B7" w14:textId="77777777" w:rsidR="00AA5065" w:rsidRDefault="00AA5065" w:rsidP="00AA5065">
            <w:pPr>
              <w:pStyle w:val="Compact"/>
            </w:pPr>
            <w:r>
              <w:t>job opportunities</w:t>
            </w:r>
          </w:p>
        </w:tc>
        <w:tc>
          <w:tcPr>
            <w:tcW w:w="1481" w:type="pct"/>
          </w:tcPr>
          <w:p w14:paraId="1AE4A508" w14:textId="665398CF" w:rsidR="00AA5065" w:rsidRDefault="00AA5065" w:rsidP="00AA5065">
            <w:pPr>
              <w:pStyle w:val="Compact"/>
              <w:jc w:val="center"/>
            </w:pPr>
            <w:r>
              <w:t>56 (33%)</w:t>
            </w:r>
          </w:p>
        </w:tc>
        <w:tc>
          <w:tcPr>
            <w:tcW w:w="1465" w:type="pct"/>
          </w:tcPr>
          <w:p w14:paraId="141F4DFB" w14:textId="301A24D4" w:rsidR="00AA5065" w:rsidRDefault="00AA5065" w:rsidP="00AA5065">
            <w:pPr>
              <w:pStyle w:val="Compact"/>
              <w:jc w:val="center"/>
            </w:pPr>
            <w:r>
              <w:t>114 (67%)</w:t>
            </w:r>
          </w:p>
        </w:tc>
      </w:tr>
    </w:tbl>
    <w:p w14:paraId="4CAD10AA" w14:textId="113DEE14" w:rsidR="00904784" w:rsidRDefault="00904784">
      <w:pPr>
        <w:pStyle w:val="FirstParagraph"/>
      </w:pPr>
      <w:bookmarkStart w:id="2" w:name="disorders"/>
      <w:bookmarkEnd w:id="1"/>
      <w:bookmarkEnd w:id="2"/>
    </w:p>
    <w:sectPr w:rsidR="009047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265D9" w14:textId="77777777" w:rsidR="00951EAE" w:rsidRDefault="00951EAE">
      <w:pPr>
        <w:spacing w:after="0"/>
      </w:pPr>
      <w:r>
        <w:separator/>
      </w:r>
    </w:p>
  </w:endnote>
  <w:endnote w:type="continuationSeparator" w:id="0">
    <w:p w14:paraId="3E2E6E89" w14:textId="77777777" w:rsidR="00951EAE" w:rsidRDefault="00951E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D46FE" w14:textId="77777777" w:rsidR="00951EAE" w:rsidRDefault="00951EAE">
      <w:r>
        <w:separator/>
      </w:r>
    </w:p>
  </w:footnote>
  <w:footnote w:type="continuationSeparator" w:id="0">
    <w:p w14:paraId="19A6DAA7" w14:textId="77777777" w:rsidR="00951EAE" w:rsidRDefault="00951E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168C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80658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4784"/>
    <w:rsid w:val="00904784"/>
    <w:rsid w:val="00951EAE"/>
    <w:rsid w:val="00AA5065"/>
    <w:rsid w:val="00DD1A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5335B"/>
  <w15:docId w15:val="{5DFD3C9F-3FA1-49A3-B620-9FD289958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OF GENERALIZED ANXIETY DISORDER AND COMMUNITY-BASED INTERVENTIONS</vt:lpstr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OF GENERALIZED ANXIETY DISORDER AND COMMUNITY-BASED INTERVENTIONS</dc:title>
  <dc:creator>Manishiwe</dc:creator>
  <cp:keywords/>
  <cp:lastModifiedBy>Dan mungai</cp:lastModifiedBy>
  <cp:revision>3</cp:revision>
  <dcterms:created xsi:type="dcterms:W3CDTF">2023-08-28T06:21:00Z</dcterms:created>
  <dcterms:modified xsi:type="dcterms:W3CDTF">2023-08-28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